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้วก็นักเรียนปลายทางของครูทุกคนนะครับ เรามาพบกันในชั่วโมงวิชาภาษาไทยกับคุณครูปรเมษฐ และครูคณิตานะครับ วันนี้เราก็จะมาศึกษาเรื่องการอธิบายคุณค่าของเรื่องนะครับ ถ้าพร้อมแล้วเดี๋ยวเราไปศึกษากันเลยนะครับเด็ก ๆ 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 แม่รักลูก ลูกก็รู้อยู่ว่ารัก คนอื่นสักหมื่นแสนไม่แม้นเหมือน จะกินนอนวอนว่าเมตตาเตือน จะจากเรือนลาแม่ไปแต่ตัว แม่วันทองของลูกจงกลับบ้าน เขาจะพาลว้าวุ่นแม่ทูนหัว จะก้มหน้าลาไปมิได้กลัว แม่อย่ามัวหมองนักจงหักใจ เดี๋ยวเรามาถามคำถามกันดีกว่า จากการที่นักเรียนนั้นได้อ่านบทเสภาดังกล่าว นักเรียนรู้สึกบทเสภาลองตอบคำถามเป็นการแสดงความคิดเห็นนะ 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 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อลูก มันจึงทราบซึ้งกินใจนะครับ ในบทนี้นะครับ ไปต่อกันดีกว่า วรรณคดี เรื่อง ขุนช้างขุนแผน ตอน กำเนิดพลายงาม 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 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 ก็คือ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</w:t>
      </w:r>
    </w:p>
    <w:p>
      <w:pPr>
        <w:pStyle w:val="BodyText"/>
      </w:pPr>
      <w:r>
        <w:t xml:space="preserve">(คุณครูปรเมษฐ) นี่ก็คือสิ่งที่หนูทุกคนต้องสามารถปฏิบัติได้ในรายวิชาภาษาไทยชั่วโมงนี้ไปดูหลักการอธิบายคุณค่ากันก่อนเลยนะครับ วันนี้เราไม่ต้องศึกษาใบความรู้ เพราะเราเรียน เรื่องการอธิบายคุณค่า ถ้าให้ตอบตอนนี้เลยมีกี่ข้อ ถามก่อน การวิเคราะห์วรรณกรรมหรือวรรณคดีวรรณกรรมมีกี่ข้อ ถามแค่นี้ครับ มีกี่ข้อ ใช่ครับ มี 4 ข้อ เดี๋ยวไปดูกันเลยนะครับ หลักการอธิบายคุณค่าจากวรรณคดี หรือวรรณกรรมนะครับ เป็นการสรุปความรู้ของตัวเองนะครับ 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 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รู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ความไพเราะของบทประพันธ์ค่ะ ซึ่งเกิดจากการเลือกใช้คำ 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 เล่นคำซ้ำนะครับ การใช้ภาพพจน์โวหารต่าง ๆ นะครับ ที่นำมาใช้ ก่อให้เกิดคุณค่าด้านวรรณศิลป์นะครับ นักเรียน ข้อที่ 2 คุณค่าด้านเนื้อหา เนื้อหานี่ก็เป็นคุณค่าที่ผู้อ่านจะได้รับ อาจจะเป็นความรู้หรือข้อคิดก็ได้ 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คณิตา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 ความเชื่อ หรือค่านิยมต่าง ๆ นี่</w:t>
      </w:r>
    </w:p>
    <w:p>
      <w:pPr>
        <w:pStyle w:val="BodyText"/>
      </w:pPr>
      <w:r>
        <w:t xml:space="preserve">(คุณครูปรเมษฐ) ด้านสุดท้ายก็คือคุณค่าที่ได้รับจากเรื่องที่อ่านไปใช้ในการดำเนินชีวิตนั่นเองนะครับ ก็คือการนำความรู้ แนวคิด หรือบทสอนต่าง ๆ ที่ปรากฏในวรรณดคี 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ีบ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 ก็จะมีสมบัติ ก็คือถ้อยคำอันไพเราะจากวรรณดคีเรื่องขุนช้างขุนแผน ตอน กำเนิดพลายงาม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 ไปศึกษากันเลยนะครับ หีบเปิดแล้ว อ่านพร้อม ๆ กันนะครับ ทั้งคุณครูและนักเรียน 1 2 3 ฝ่ายผีพรายนายขุนแผนแค้นขุนช้าง อุตส่าห์ง้างขอนใหญ่ให้เขยื้อน แล้วเป่าแก้แผลหายละลายเลือน เจ้าพลายเคลื่อนคลายฟื้นเหมือนตื่นนอน 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นักเรียนคะ ตอบคุณครูได้ไหมคะ คำตอบอยู่บนกระดานเรียบร้อยแล้วค่ะ อะไรเอ่ย ฝ่ายผีพราย เพราะฉะนั้นนี่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 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 อย่างเช่น นักเรียนที่เราไหว้บรรพบุรุษทุกปีน่ะ ก็คือการไหว้ผีนะ ใช่ไหม 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อกเลยครับ</w:t>
      </w:r>
    </w:p>
    <w:p>
      <w:pPr>
        <w:pStyle w:val="BodyText"/>
      </w:pPr>
      <w:r>
        <w:t xml:space="preserve">(คุณครูคณิตา) นักเรียนคะ เลขที่ เลขที่ก่อนสุดท้ายค่ะ ให้ยกมือขึ้นค่ะ 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รู้ตัวแล้วลุกขึ้นยืนนะครับ เตรียมตัวตอบคำถาม ครูให้ข้อละ 20 สมบัติ 1 ข้อนี่คือ 20 วินาที แล้วก็ตอบเลย พร้อมแล้ว 1 2 3 อ่านเลยครับ 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 เอาล่ะครับนักเรียนที่คุณครูคณิตาได้เลือกไปนะครับ ตอบว่าเป็นคุณค่าด้านไหนครับ ไปดูกันเลยดีกว่านะครับ คุณค่าด้านเนื้อหาถูกต้องไหมครับ เป็นคุณค่าด้านเนื้อหาอย่างไร ไปดู สะท้อนถึงความสัมพันธ์ระหว่างมนุษย์กับธรรมชาติจะเห็นได้จากสัตว์ต่าง ๆ 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์ดูครู ณ ขณะนี้มากที่สุดยืนขึ้นครับ เตรียมตัวตอบคำถามข้อถัดไป พร้อมนะครับ 1 2 3</w:t>
      </w:r>
    </w:p>
    <w:p>
      <w:pPr>
        <w:pStyle w:val="BodyText"/>
      </w:pPr>
      <w:r>
        <w:t xml:space="preserve">(คุณครูคณิตา) จึงเย็บไถ้ใส่ขนมกับส้มลิ้ม ทั้งแช่อิ่มจันอับลูกพลับหวาน แหวนราคาห้าชั่ง ทองบานตะพาน ล้วนต้องการเก็บใส่ในไถ้น้อย เอาล่ะค่ะ นักเรียนคิดว่าเป็นคุณค่าประเภทใดคะ นักเรียนตอบแล้วใช่ไหมคะ ถ้าตอบแล้วเรามาเฉลยกันดีกว่าค่ะ เป็นคุณค่าด้านสังคมและวัฒนธรรมค่ะ นักเรียนคิดว่าเพราะอะไรถึงเป็นคุณค่าทางด้านสังคมและวัฒนธรรมค่ะ เรามาดูกันเลยดีกว่าค่ะ เป็นการสะท้อนวิถีชีวิตค่ะ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 ไถ้ก็คือถุงใช่ไหมครับ ส้มลิ้มก็คือ 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 นี่ถือว่าเป็นสิ่งของที่มีค่าในสมัยโบราณนะครับ ก็คือการดำรงชีพ 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ย่างหนึ่งนะคะ ก็เป็นการสะท้อนว่า การที่เราก็จะต้อง… 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 ครูคณิตาเลือกให้ด้วยครับ เป็นผู้ชายค่ะ ที่นั่งห่างจากจอโทรทัศน์มากที่สุดค่ะ ลุกขึ้นยืนเลยค่ะ 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ปรเมษฐ) พอจวนครบพบฝูงจิ้งจอกน้อย วิ่งร่อยร่อยตามเขาแล้วเห่าหอน แสยงเส้นโลมาให้อาวรณ์ ถึงดงดอนแดนบ้านกาญจน์บุรี เอาล่ะครับ นักเรียน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แสยงเส้นโลมาคืออะไรล่ะ 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 แล้วมีอยู่คำหนึ่งที่ครูได้อ่าน ครูไม่ได้ออกเสียงว่ากาญจนบุรี นักเรียนสงสัยไหมครับ 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ทัณฑฆาต ตัวการัน มีไม้ฑันตฆาตออกเสียงนะครับ เป็นหลักภาษาไทยที่นักเรียนจะต้องรู้นะครับ เป็นคุณค่าด้านวรรณศิลป์ บ่งบอกวรรณศิลป์อย่างไร 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 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 เตรียมตัวตอบคำถาม 1 2 3</w:t>
      </w:r>
    </w:p>
    <w:p>
      <w:pPr>
        <w:pStyle w:val="BodyText"/>
      </w:pPr>
      <w:r>
        <w:t xml:space="preserve">(คุณครูคณิตา) มะยมใหญ่ในบ้านกินหวานนัก กูไปลักบ่อยบ่อยแกคอยจับ พอฉวยได้อ้ายขิกหยิกเสียยับ ร้ายเหมือนกับผีเสื้อแกเหือตัว เอาล่ะค่ะนักเรียนตอบถูกหรือเปล่าคะ ว่าเป็นคุณค่าทางด้านใด คุณค่าทางด้านเนื้อหาวรรณศิลป์ คุณค่าทางด้านวัฒนธรรมหรือจะเป็นคุณค่าทางด้านอื่น ๆ นักเรียนตอบหรือยังคะ ใช่ไหมคะ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้ายขิกครับ ต้องถามเด็กผู้ชายนะครับ เขาจะรู้ดี นี่ พอจับเด็กที่มาขโมยมะยมได้ มาขโมยมะยมได้ บิดอ้ายขิก ครูให้นักเรียนตามหาเองดีกว่า ว่าอ้ายขิกที่ว่านี่คืออะไรว่าคืออะไรนะครับ ร้ายเหมือนกับผีเสื้อแกเหลือตัว ผีเสื้อนี่ เปรียบเสมือนยักษ์ เปรียบเทียบยายทองประศรีนี่เหมือนยักษ์เลยนะครับ มันแสดงถึงอารมณ์อะไรครับ</w:t>
      </w:r>
    </w:p>
    <w:p>
      <w:pPr>
        <w:pStyle w:val="BodyText"/>
      </w:pPr>
      <w:r>
        <w:t xml:space="preserve">(คุณครูคณิตา) 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นักเรียนตอบคุณครูได้ไหมคะ ว่าเป็นคุณค่าทางด้านวรรณศิลป์อย่างไรคะ คุณครูปรเมษฐนะคะ ไม่เป็นไรค่ะ เป็นการสะท้อนอารมณ์ขันค่ะ แต่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 อารมณ์ขันสะท้อนให้เห็นถึงอารมณ์ขันของผู้ที่ประพันธ์บทเสภานี้ขึ้นมานั่นเองนะครับ ข้อต่อไปครับ 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 กันดีไหมคะครูปรเมษฐ</w:t>
      </w:r>
    </w:p>
    <w:p>
      <w:pPr>
        <w:pStyle w:val="BodyText"/>
      </w:pPr>
      <w:r>
        <w:t xml:space="preserve">(คุณครูปรเมษฐ) ดีครับ ๆ ใช้วิธีการยกมือตอบ 1 2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 แล้วก็จัดการฆ่า มันสะท้อนคุณค่าด้านใด ดูสิว่าถูกหรือเปล่า เฉลยครับ เป็นคุณค่าทางเนื้อหานะครับ สะท้อนปัญหา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ก็เป็นปัญหาใหญ่ในสังคมเลยนะครับ เพราะฉะนัั้น เวลา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 ใช่ไหมคะครูปรเมษฐ</w:t>
      </w:r>
    </w:p>
    <w:p>
      <w:pPr>
        <w:pStyle w:val="BodyText"/>
      </w:pPr>
      <w:r>
        <w:t xml:space="preserve">(คุณครูปรเมษฐ) ใช่ขวบนะนักเรียนน้อยกว่านักเรียนอีกนะ อายุนี่น้อยกว่านักเรียน ป. 6 ด้วยซ้ำ ถูกทำร้าย 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คิด วิเคราะห์ อธิบายคุณค่าจากเรื่อง ขุนช้างขุนแผน ตอนกำเนิดพลายงาม มา 5 ข้อ ครูยกกลอนมาให้เรียบร้อยแล้ว นักเรียนมีหน้าที่อ่าน แล้วก็อธิบายคุณค่า 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 มาดูกันเลยดีกว่าค่ะ บทบาทของนักเรียนปลายทางนะคะ ก็คือให้นักเรียนนะคะ ระดมความคิด เรื่อง ขุนช้างขุนแผน ตอน กำเนิดพลายงามค่ะ และสรุปคุณค่าและแนวคิดที่ได้นะคะ ลงไปในใบง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</w:t>
      </w:r>
    </w:p>
    <w:p>
      <w:pPr>
        <w:pStyle w:val="BodyText"/>
      </w:pPr>
      <w:r>
        <w:t xml:space="preserve">(คุณครูคณิตา) กี่นาทีคะ</w:t>
      </w:r>
    </w:p>
    <w:p>
      <w:pPr>
        <w:pStyle w:val="BodyText"/>
      </w:pPr>
      <w:r>
        <w:t xml:space="preserve">(คุณครูปรเมษฐ) ให้เวลาทำ 5 ข้อ ข้อละ 2 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 ได้เวลาที่เราจะมาเฉลยใบงานกันแล้วนะครับ ไปดูกันเลยนะครับ ทีละข้อ 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 ให้หวั่นหวั่นหวิวหวิว 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 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 คิ้วกระเหม่น คือคิ้วแบบไหนครับ</w:t>
      </w:r>
    </w:p>
    <w:p>
      <w:pPr>
        <w:pStyle w:val="BodyText"/>
      </w:pPr>
      <w:r>
        <w:t xml:space="preserve">(คุณครูคณิตา) คุณครูคณิตา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 คนโบราณจะมีความเชื่อว่าอาจจะเกิดเหตุร้ายหรือเหตุที่ไม่ดี เพราะฉะนั้น ก็ถือว่าเป็นคุณค่าด้านสังคม สะท้อนให้เห็นถึงความถูกต้องครับ 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 คิ้วกระเหม่น นี่เป็น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 เด็ก ๆ รอแล้ว อีกข้อหนึ่ง จะบนหมูสุราร่ำว่าครบ 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ถูกต้องครับ เป็นคุณค่าทางด้านสังคมและวัฒนธรรมนะครับ อธิบายเพิ่มเติมนะครับ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 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าว เคยค่ะ ก็คือคุณครูนี่ได้ทำของหายค่ะ ของหายก็อาจจะมีการบนบานศาลกล่าวนะคะ ถ้าหากว่าเจอนี่ก็จะนำสิ่งของประมาณว่าจะเป็นส้ม หรือหัวหมู 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 แสดงว่าถ้าวันทองพบลูกนี่ ก็จะต้องนำอะไรไปถวายบ้าง เด็ก ๆ ตอบสิ 1. คือ ถูกต้องครับ 1. คือ หมู 2. 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คุณครูปรเมษฐคะ 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 แล้วก็นำสิ่งของต่าง ๆ ไป รวมถึงสุรา 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 สุรานี่เป็นของที่คู่กับชาติไทยมาอย่างยาวนาน เขาบอกว่าเหล้านี่ เป็นน้ำชนิดหนึ่งที่ทำให้เกิดความใจดี นะ แล้วคนโบราณนี่ที่เป็นเพศชายก็จะเป็นผู้นำใช่ไหมครับ เป็นผู้นำใช่ไหมครับ แล้วผู้นำนี่ก็เจ้าพ่อเจ้าอะไรต่าง ๆ ตามหมู่บ้านนักเรียนน่ะ เวลานักเรียนจะไปไหว้หรือไปบนนี่ จะนำเหล้าไปถวายนะครับ มันเรียกว่า</w:t>
      </w:r>
      <w:r>
        <w:t xml:space="preserve"> </w:t>
      </w:r>
      <w:r>
        <w:t xml:space="preserve">“</w:t>
      </w:r>
      <w:r>
        <w:t xml:space="preserve">เป็นน้ำแห่งความใจดี</w:t>
      </w:r>
      <w:r>
        <w:t xml:space="preserve">”</w:t>
      </w:r>
      <w:r>
        <w:t xml:space="preserve"> </w:t>
      </w:r>
      <w:r>
        <w:t xml:space="preserve">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 น้ำเปลี่ยนนิสัย สุรานี่ถ้าทานหรือดื่มเข้าไปนี่ ก็ทำให้นิสัยเปลี่ยน อย่างเช่น ขุนช้างก็เมาเหมือนกันนะครับ ตอนลวงพลายงามไปฆ่านั่นก็คือน้ำเปลี่ยนนิสัยจากอีกคนเป็นอีกคนเช่นเดียวกัน เพราะฉะนั้น 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เราบริโภคมากจนเกินไปหรืออายุยังไม่ถึงนี่ ไม่ควรที่จะลองนะคะ</w:t>
      </w:r>
    </w:p>
    <w:p>
      <w:pPr>
        <w:pStyle w:val="BodyText"/>
      </w:pPr>
      <w:r>
        <w:t xml:space="preserve">(คุณครูปรเมษฐ) ครับ ต่อไป ข้อต่อไปครับ 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 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 นะครับ เอาอย่างพลายงาม พลายงามเป็นเด็กที่น่ารักครับ ต่อไป พ่อไปดีศรีสวัสดิ์กำจัดภัย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 แสดงให้เห็นว่าลูกผู้ชายในสมัยโบราณค่ะ ได้รับการศึกษามากกว่าผู้หญิงค่ะ ซึ่งนั่นก็คือมีโอกาสได้บวชเรียนค่ะ และศึกษาในวัดนะคะ ซึ่งผู้สอนนี่คือใครคะ พระสงฆ์นั่นเองค่ะ ส่วนผู้หญิงในสมัยก่อนไม่ได้เรียนหนังสือนะคะ ค่านิยมของผู้หญิงสมัยก่อน คือ 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 ครูคณิตา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 ลูกอะไรคะ ลูกผู้ชายลายมือนั้นคือยศ เจ้าจงอดส่าห์</w:t>
      </w:r>
    </w:p>
    <w:p>
      <w:pPr>
        <w:pStyle w:val="BodyText"/>
      </w:pPr>
      <w:r>
        <w:t xml:space="preserve">(คุณครูปรเมษฐ) ทำสม่ำเสมียนนะครับ</w:t>
      </w:r>
    </w:p>
    <w:p>
      <w:pPr>
        <w:pStyle w:val="BodyText"/>
      </w:pPr>
      <w:r>
        <w:t xml:space="preserve">(คุณครูคณิตา) เก่งมากค่ะ ก็เป็นบทที่ปรากฏอยู่ในเรื่อง ขุนช้างขุนแผน เช่นเดียวกัน</w:t>
      </w:r>
    </w:p>
    <w:p>
      <w:pPr>
        <w:pStyle w:val="BodyText"/>
      </w:pPr>
      <w:r>
        <w:t xml:space="preserve">(คุณครูปรเมษฐ) 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 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 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 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 ลูกก็แลดูแม่แม่ดูลูก ต่างพันผูกเพียงว่าเลือดตาไหล สะอื้นร่ำอำลาด้วยอาลัย 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 แม่ก็เห็นลูกน้อยละห้อยหา แต่เหลียวเหลียววับวิญญาณ์ โอ้เปล่าตาต่างสะอื้นยืนตะลึง จากน้ำเสียงของครูและนักเรียน รวมถึงครูคณิตาและนักเรียนหญิง มันแสดงให้เห็นในความอะไร สะอื้นร่ำความโศกเศร้าตอนที่พลายงามกับนางวันทองจะต้องลาจากกัน ได้คุณค่าด้านไหน เป็นคุณค่าด้านวรรณศิลป์นะครับ นักเรียนอาจจะไม่ได้ตอบตรงนี้ก็ได้ เพราะว่าเนื้อหาก็ได้ แนวคิดก็ได้นะครับ ครูนำเสนอในประเด็นคุณค่าด้านวรรณศิลป์แล้วกัน การใช้คำในบทเสภานี้นะครับ ไพเราะมากครับ เช่น คำสัมผัสพยัญชนะ เช่น คำว่า</w:t>
      </w:r>
      <w:r>
        <w:t xml:space="preserve"> </w:t>
      </w:r>
      <w:r>
        <w:t xml:space="preserve">“</w:t>
      </w:r>
      <w:r>
        <w:t xml:space="preserve">พัน-ผูก-เพียง</w:t>
      </w:r>
      <w:r>
        <w:t xml:space="preserve">”</w:t>
      </w:r>
      <w:r>
        <w:t xml:space="preserve"> </w:t>
      </w:r>
      <w:r>
        <w:t xml:space="preserve">“</w:t>
      </w:r>
      <w:r>
        <w:t xml:space="preserve">อำลา-อาลัย</w:t>
      </w:r>
      <w:r>
        <w:t xml:space="preserve">”</w:t>
      </w:r>
      <w:r>
        <w:t xml:space="preserve"> </w:t>
      </w:r>
      <w:r>
        <w:t xml:space="preserve">“</w:t>
      </w:r>
      <w:r>
        <w:t xml:space="preserve">เหลียว-หลัง</w:t>
      </w:r>
      <w:r>
        <w:t xml:space="preserve">”</w:t>
      </w:r>
      <w:r>
        <w:t xml:space="preserve"> </w:t>
      </w:r>
      <w:r>
        <w:t xml:space="preserve">“</w:t>
      </w:r>
      <w:r>
        <w:t xml:space="preserve">วับ-วิญญาณ์</w:t>
      </w:r>
      <w:r>
        <w:t xml:space="preserve">”</w:t>
      </w:r>
      <w:r>
        <w:t xml:space="preserve"> </w:t>
      </w:r>
      <w:r>
        <w:t xml:space="preserve">ปรากฏการใช้คำซ้ำ แล้วก็มีคำซ้ำ การเล่นคำซ้ำนี่เป็นอรรถรสในด้านวรรณศิลป์ อย่างเช่น 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 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 ได้มากมายนะคะ ขึ้นอยู่กับความคิดวิเคราะห์ บุคคลค่ะ</w:t>
      </w:r>
    </w:p>
    <w:p>
      <w:pPr>
        <w:pStyle w:val="BodyText"/>
      </w:pPr>
      <w:r>
        <w:t xml:space="preserve">(คุณครูปรเมษฐ) ครับ คุณค่าจากเรื่อง ขุนช้างขุนแผนนะครับ อันนี้เป็นที่ครูและครูคณิตาสรุปมาให้นักเรียนนะครับ เขาบอกว่าวรรณคดี เรื่อง ขุนช้างขุนแผนนี่ สะท้อนให้เห็นการใช้ชีวิตโบราณ สะท้อนให้เห็นถึงการดำเนินชีวิต อย่างเช่น เด็กนิยมไว้ผมจุกใครครับ 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 ความเชื่อเรื่องผีนะครับ อย่างเช่น 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 คุณครูคณิตาครับ คุณครูคณิตา…คุณแม่คุณครูคณิตาใช้หมอตำแยในการทำคลอด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ในปัจจุบันค่ะ</w:t>
      </w:r>
    </w:p>
    <w:p>
      <w:pPr>
        <w:pStyle w:val="BodyText"/>
      </w:pPr>
      <w:r>
        <w:t xml:space="preserve">(คุณครูปรเมษฐ) นึกว่าคุณครูคณิตามีประสบการณ์ การที่คลอดด้วยหมอตำแยนี่เป็นการคลอดด้วย ให้นักเรียนกลับไปค้นหาที ว่าการคลอดโดยหมอตำแยนี่มีวิธีการอย่างไร ต่อไปการเล่นของเด็ก รู้จักไม้หึ่งไหม พร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 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 ผู้ชายก็นุ่งโจงกระเบน สมัยนั้นยังไม่มีการนุ่งซิ่นหรือนุ่งผ้าถุงนะ เหมือนกันทั้งหญิงและชายนะครับ มีการแต่งแบบรัดอกถ้าผู้ชายก็จะใส่เสื้อคอปิดแขนยาว หรือชุดราชประแตนนะครับ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 เดิน ณ ที่นี้ คือ เดินผ่านทางเกวียน เกวียนเป็นอย่างไร เกวียนคือภาชนะในการที่ใช้บรรทุกข้าวของ ใช้ควายในการเดินทาง ตรงไหน เกวียนผ่านตรงไหน ดินจะแข็ง หญ้าจะตายกลายเป็นทาง นี่คือคำจำกัดความของทางเกวียน คราวนี้เมื่อตรงนั้นเป็นทางแล้ว นักเรียนครับ ลองไปถามที่บ้านปู่ย่าตายายดูนะครับ ว่า บ้านเรามีทางเกวียนหรือไม่ 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 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 นี่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ในสัง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 สิ่งศักดิ์สิทธิ์ก็อย่างเช่น ตอนที่นางวันทองได้บนบานศาลกล่าวกับเจ้าป่าเจ้าเข้าใจให้เจอกับพลายงามเป็นต้นนะครับ อีกสักประเด็นหนึ่งนะครับ 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 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 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 คุณครูคณิตาครับ ต่อไปครับ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 เคารพแม่เชื่อฟังแม่แล้วก็ต้องเชื่อฟังครูด้วย 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เมื่ออายุครบ 20 ปี เพศชายจะต้องบวชเรียนในร่มผ้ากาสวพัตร ของสมเด็จพระสัมมาสัมพุทธเจ้า 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 การไม่ละเมิดสิทธิและทำร้ายผู้อื่นค่ะ นักเรียนจะเห็นได้อย่างชัดเจนค่ะ ก็คือขุนช้างค่ะ ทำร้านพรายงามนั่นเองค่ะ ร่างกายของผู้อื่นนะคะ ก็ถือว่าเป็นการละเมิดสิทธิค่ะ ละเมิดสิทธิและเสรีภาพทางร่างกาย ฉะนั้นนี่ ไม่ว่านักเรียนนะคะ การที่นักเรียนนี่ไปรังแก หรือว่าไปทำร้ายผู้อื่น แม้ว่าจะเจตนาหรือไม่เจตนาก็ถือว่าเป็นการละเมิดสิทธิค่ะ 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 คำถามอีกข้อหนึ่งนะครับ เราสามารถนำแนวคิดจากเรื่องขุนช้างขุนแผน ตอน กำเนิดพลายงาม ไปปรับใช้ในชีวติประจำวันได้อย่างไร อันนี้คุณครูฝากนำกลับไปทบทวนกับตัวเองแล้วตอบกับตัวเองครับ 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ับ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 ไม่จำเป็นที่จะต้องคัดลอกโจทย์ทั้งหมดค่ะ เพราะว่าคุณครูสอนเกี่ยวกับเรื่อง 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งานค่ะ เรื่องการถอดคำประพันธ์ค่ะ วรรณคดีลำนำ ชั้นประถมศึกษาปีที่ 6 ค่ะ ซึ่งข้อมูลนะคะ นักเรียนสามารถดาวน์โหลดได้ที่ www.dltv.ac.th ค่ะ ในรายวิชาภาษาไทย ชั้นประถม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ัดต่าง ๆ นะครับประเด็นถ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๖ การอธิบายคุณค่าของเรื่อง ๒๙ มิ.ย. ๖๔</dc:title>
  <dc:creator/>
  <cp:keywords/>
  <dcterms:created xsi:type="dcterms:W3CDTF">2022-02-07T09:34:34Z</dcterms:created>
  <dcterms:modified xsi:type="dcterms:W3CDTF">2022-02-07T09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14.00 น.</vt:lpwstr>
  </property>
  <property fmtid="{D5CDD505-2E9C-101B-9397-08002B2CF9AE}" pid="3" name="subtitle">
    <vt:lpwstr/>
  </property>
</Properties>
</file>